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49E62B31"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ED76FE">
        <w:fldChar w:fldCharType="begin"/>
      </w:r>
      <w:r w:rsidR="00ED76FE" w:rsidRPr="00F85BCF">
        <w:rPr>
          <w:lang w:val="it-CH"/>
        </w:rPr>
        <w:instrText xml:space="preserve"> HYPERLINK "mailto:mina.baniasad@epfl.ch" </w:instrText>
      </w:r>
      <w:r w:rsidR="00ED76FE">
        <w:fldChar w:fldCharType="separate"/>
      </w:r>
      <w:r w:rsidR="0058017B" w:rsidRPr="00F85BCF">
        <w:rPr>
          <w:rStyle w:val="Lienhypertexte"/>
          <w:lang w:val="it-CH"/>
        </w:rPr>
        <w:t>mina.baniasad@epfl.ch</w:t>
      </w:r>
      <w:r w:rsidR="00ED76FE">
        <w:rPr>
          <w:rStyle w:val="Lienhypertexte"/>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7AF8815A">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5"/>
                    <a:srcRect t="5050" b="7117"/>
                    <a:stretch/>
                  </pic:blipFill>
                  <pic:spPr bwMode="auto">
                    <a:xfrm>
                      <a:off x="0" y="0"/>
                      <a:ext cx="4600798" cy="3639886"/>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proofErr w:type="spellStart"/>
      <w:r w:rsidRPr="0096776B">
        <w:rPr>
          <w:i/>
          <w:color w:val="000000" w:themeColor="text1"/>
          <w:highlight w:val="yellow"/>
          <w:lang w:val="en-US"/>
        </w:rPr>
        <w:t>applyLowpassFilter</w:t>
      </w:r>
      <w:proofErr w:type="spellEnd"/>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3E618F9C" w:rsidR="00ED72B8" w:rsidRDefault="00D33355" w:rsidP="00D33355">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6"/>
                          <a:stretch>
                            <a:fillRect/>
                          </a:stretch>
                        </pic:blipFill>
                        <pic:spPr>
                          <a:xfrm>
                            <a:off x="0" y="0"/>
                            <a:ext cx="5542280" cy="445452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4248FA">
        <w:rPr>
          <w:highlight w:val="yellow"/>
          <w:lang w:val="en-US"/>
        </w:rPr>
        <w:t xml:space="preserve">Write a script to detect for both feet all </w:t>
      </w:r>
      <w:r w:rsidRPr="004248FA">
        <w:rPr>
          <w:highlight w:val="yellow"/>
          <w:lang w:val="en-US"/>
        </w:rPr>
        <w:lastRenderedPageBreak/>
        <w:t xml:space="preserve">initial contacts (IC), terminal contacts (TC) and the middle of the foot-flats </w:t>
      </w:r>
      <w:r w:rsidR="004E6C77" w:rsidRPr="004248FA">
        <w:rPr>
          <w:highlight w:val="yellow"/>
          <w:lang w:val="en-US"/>
        </w:rPr>
        <w:t xml:space="preserve">based on the gyroscope data </w:t>
      </w:r>
      <w:r w:rsidRPr="004248FA">
        <w:rPr>
          <w:highlight w:val="yellow"/>
          <w:lang w:val="en-US"/>
        </w:rPr>
        <w:t>as in chapter 2</w:t>
      </w:r>
      <w:r w:rsidR="00697973" w:rsidRPr="004248FA">
        <w:rPr>
          <w:highlight w:val="yellow"/>
          <w:lang w:val="en-US"/>
        </w:rPr>
        <w:t xml:space="preserve"> </w:t>
      </w:r>
      <w:r w:rsidR="005B70A2" w:rsidRPr="004248FA">
        <w:rPr>
          <w:highlight w:val="yellow"/>
          <w:lang w:val="en-US"/>
        </w:rPr>
        <w:t xml:space="preserve">of the course </w:t>
      </w:r>
      <w:r w:rsidR="00697973" w:rsidRPr="004248FA">
        <w:rPr>
          <w:highlight w:val="yellow"/>
          <w:lang w:val="en-US"/>
        </w:rPr>
        <w:t xml:space="preserve">and </w:t>
      </w:r>
      <w:r w:rsidR="004E6C77" w:rsidRPr="004248FA">
        <w:rPr>
          <w:highlight w:val="yellow"/>
          <w:lang w:val="en-US"/>
        </w:rPr>
        <w:t>in reference [1].</w:t>
      </w:r>
      <w:r w:rsidRPr="00F85BCF">
        <w:rPr>
          <w:lang w:val="en-US"/>
        </w:rPr>
        <w:t xml:space="preserve"> </w:t>
      </w:r>
      <w:r w:rsidRPr="004248FA">
        <w:rPr>
          <w:highlight w:val="yellow"/>
          <w:lang w:val="en-US"/>
        </w:rPr>
        <w:t xml:space="preserve">Once again, use the </w:t>
      </w:r>
      <w:r w:rsidRPr="004248FA">
        <w:rPr>
          <w:rFonts w:ascii="Courier Std" w:hAnsi="Courier Std" w:cs="Courier New"/>
          <w:sz w:val="20"/>
          <w:szCs w:val="20"/>
          <w:highlight w:val="yellow"/>
          <w:lang w:val="en-US"/>
        </w:rPr>
        <w:t>alignGyroscopeTF2AF</w:t>
      </w:r>
      <w:r w:rsidRPr="004248FA">
        <w:rPr>
          <w:highlight w:val="yellow"/>
          <w:lang w:val="en-US"/>
        </w:rPr>
        <w:t xml:space="preserve"> function to align the technical frame of the gyroscope with the anatomical frame of the foot.</w:t>
      </w:r>
      <w:r w:rsidRPr="00F85BCF">
        <w:rPr>
          <w:lang w:val="en-US"/>
        </w:rPr>
        <w:t xml:space="preserve"> You 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66E97F91" w14:textId="4AC30D20"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r>
        <w:rPr>
          <w:lang w:val="en-US"/>
        </w:rPr>
        <w:t>We filter the aligned gyro data at 5Hz and use the minimums to detect ICs and TCs.</w:t>
      </w:r>
    </w:p>
    <w:p w14:paraId="390BE60B" w14:textId="77777777"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7"/>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lastRenderedPageBreak/>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8"/>
                    <a:stretch>
                      <a:fillRect/>
                    </a:stretch>
                  </pic:blipFill>
                  <pic:spPr>
                    <a:xfrm>
                      <a:off x="0" y="0"/>
                      <a:ext cx="5234032" cy="3683913"/>
                    </a:xfrm>
                    <a:prstGeom prst="rect">
                      <a:avLst/>
                    </a:prstGeom>
                  </pic:spPr>
                </pic:pic>
              </a:graphicData>
            </a:graphic>
          </wp:inline>
        </w:drawing>
      </w:r>
    </w:p>
    <w:p w14:paraId="60E72FCC" w14:textId="685AC694" w:rsidR="00E64FA8" w:rsidRPr="00F85BCF" w:rsidRDefault="00604E2F" w:rsidP="00ED72B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0E4DB03" w14:textId="21DDB320" w:rsidR="00E53CD9" w:rsidRPr="00F85BCF" w:rsidRDefault="00932635" w:rsidP="00E53CD9">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0AD3CA7E">
            <wp:extent cx="5077327" cy="4081015"/>
            <wp:effectExtent l="0" t="0" r="317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19"/>
                    <a:stretch>
                      <a:fillRect/>
                    </a:stretch>
                  </pic:blipFill>
                  <pic:spPr>
                    <a:xfrm>
                      <a:off x="0" y="0"/>
                      <a:ext cx="5110749" cy="4107878"/>
                    </a:xfrm>
                    <a:prstGeom prst="rect">
                      <a:avLst/>
                    </a:prstGeom>
                  </pic:spPr>
                </pic:pic>
              </a:graphicData>
            </a:graphic>
          </wp:inline>
        </w:drawing>
      </w:r>
    </w:p>
    <w:p w14:paraId="6DA71E5E" w14:textId="77777777" w:rsidR="00ED72B8" w:rsidRPr="00F85BCF" w:rsidRDefault="00ED72B8" w:rsidP="00E53CD9">
      <w:pPr>
        <w:keepNext/>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proofErr w:type="spellStart"/>
            <w:r w:rsidRPr="00ED72B8">
              <w:t>Gait</w:t>
            </w:r>
            <w:proofErr w:type="spellEnd"/>
            <w:r w:rsidRPr="00ED72B8">
              <w:t xml:space="preserve">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1D81B0F5" w:rsidR="00AC57DC" w:rsidRPr="00ED72B8" w:rsidRDefault="00AC57DC" w:rsidP="00ED72B8">
            <w:pPr>
              <w:rPr>
                <w:color w:val="2E74B5" w:themeColor="accent1" w:themeShade="BF"/>
              </w:rPr>
            </w:pPr>
          </w:p>
        </w:tc>
        <w:tc>
          <w:tcPr>
            <w:tcW w:w="735" w:type="pct"/>
          </w:tcPr>
          <w:p w14:paraId="2D907B99" w14:textId="5EBD415F" w:rsidR="00AC57DC" w:rsidRPr="00ED72B8" w:rsidRDefault="00AC57DC" w:rsidP="00ED72B8">
            <w:pPr>
              <w:rPr>
                <w:color w:val="2E74B5" w:themeColor="accent1" w:themeShade="BF"/>
              </w:rPr>
            </w:pPr>
          </w:p>
        </w:tc>
        <w:tc>
          <w:tcPr>
            <w:tcW w:w="740" w:type="pct"/>
          </w:tcPr>
          <w:p w14:paraId="1AE26FC1" w14:textId="7505132B" w:rsidR="00AC57DC" w:rsidRPr="00ED72B8" w:rsidRDefault="00AC57DC" w:rsidP="00ED72B8">
            <w:pPr>
              <w:rPr>
                <w:color w:val="2E74B5" w:themeColor="accent1" w:themeShade="BF"/>
              </w:rPr>
            </w:pPr>
          </w:p>
        </w:tc>
        <w:tc>
          <w:tcPr>
            <w:tcW w:w="648" w:type="pct"/>
          </w:tcPr>
          <w:p w14:paraId="7BE60A6A" w14:textId="515640E9" w:rsidR="00AC57DC" w:rsidRPr="00ED72B8" w:rsidRDefault="00AC57DC" w:rsidP="00ED72B8">
            <w:pPr>
              <w:rPr>
                <w:color w:val="2E74B5" w:themeColor="accent1" w:themeShade="BF"/>
              </w:rPr>
            </w:pP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1A86055E" w:rsidR="00AC57DC" w:rsidRPr="00ED72B8" w:rsidRDefault="00AC57DC" w:rsidP="00ED72B8">
            <w:pPr>
              <w:rPr>
                <w:color w:val="2E74B5" w:themeColor="accent1" w:themeShade="BF"/>
              </w:rPr>
            </w:pPr>
          </w:p>
        </w:tc>
        <w:tc>
          <w:tcPr>
            <w:tcW w:w="735" w:type="pct"/>
          </w:tcPr>
          <w:p w14:paraId="180D8B0C" w14:textId="5F7805DE" w:rsidR="00AC57DC" w:rsidRPr="00ED72B8" w:rsidRDefault="00AC57DC" w:rsidP="00ED72B8">
            <w:pPr>
              <w:rPr>
                <w:color w:val="2E74B5" w:themeColor="accent1" w:themeShade="BF"/>
              </w:rPr>
            </w:pPr>
          </w:p>
        </w:tc>
        <w:tc>
          <w:tcPr>
            <w:tcW w:w="740" w:type="pct"/>
          </w:tcPr>
          <w:p w14:paraId="5A9C1A1C" w14:textId="0B6C940A" w:rsidR="00AC57DC" w:rsidRPr="00ED72B8" w:rsidRDefault="00AC57DC" w:rsidP="00ED72B8">
            <w:pPr>
              <w:rPr>
                <w:color w:val="2E74B5" w:themeColor="accent1" w:themeShade="BF"/>
              </w:rPr>
            </w:pPr>
          </w:p>
        </w:tc>
        <w:tc>
          <w:tcPr>
            <w:tcW w:w="648" w:type="pct"/>
          </w:tcPr>
          <w:p w14:paraId="31A27A57" w14:textId="136E5982" w:rsidR="00AC57DC" w:rsidRPr="00ED72B8" w:rsidRDefault="00AC57DC" w:rsidP="00ED72B8">
            <w:pPr>
              <w:rPr>
                <w:color w:val="2E74B5" w:themeColor="accent1" w:themeShade="BF"/>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176C7229" w:rsidR="00AC57DC" w:rsidRPr="00ED72B8" w:rsidRDefault="00AC57DC" w:rsidP="00ED72B8">
            <w:pPr>
              <w:rPr>
                <w:color w:val="000000" w:themeColor="text1"/>
              </w:rPr>
            </w:pPr>
          </w:p>
        </w:tc>
        <w:tc>
          <w:tcPr>
            <w:tcW w:w="735" w:type="pct"/>
          </w:tcPr>
          <w:p w14:paraId="771A9D37" w14:textId="0F890AB5" w:rsidR="00AC57DC" w:rsidRPr="00ED72B8" w:rsidRDefault="00AC57DC" w:rsidP="00ED72B8">
            <w:pPr>
              <w:rPr>
                <w:color w:val="000000" w:themeColor="text1"/>
              </w:rPr>
            </w:pPr>
          </w:p>
        </w:tc>
        <w:tc>
          <w:tcPr>
            <w:tcW w:w="740" w:type="pct"/>
          </w:tcPr>
          <w:p w14:paraId="530E3294" w14:textId="216A8BFC" w:rsidR="00AC57DC" w:rsidRPr="00ED72B8" w:rsidRDefault="00AC57DC" w:rsidP="00ED72B8">
            <w:pPr>
              <w:rPr>
                <w:color w:val="000000" w:themeColor="text1"/>
              </w:rPr>
            </w:pPr>
          </w:p>
        </w:tc>
        <w:tc>
          <w:tcPr>
            <w:tcW w:w="648" w:type="pct"/>
          </w:tcPr>
          <w:p w14:paraId="62B72B4F" w14:textId="7701F6EB" w:rsidR="00AC57DC" w:rsidRPr="00ED72B8" w:rsidRDefault="00AC57DC" w:rsidP="00ED72B8">
            <w:pPr>
              <w:rPr>
                <w:color w:val="000000" w:themeColor="text1"/>
              </w:rPr>
            </w:pP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lastRenderedPageBreak/>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07EC96E"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7B025B05" w14:textId="77777777"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3CF00F11" w14:textId="77777777" w:rsidR="00ED72B8" w:rsidRPr="00F85BCF" w:rsidRDefault="00ED72B8" w:rsidP="00ED72B8">
      <w:pPr>
        <w:pBdr>
          <w:top w:val="single" w:sz="4" w:space="1" w:color="auto"/>
          <w:left w:val="single" w:sz="4" w:space="1" w:color="auto"/>
          <w:bottom w:val="single" w:sz="4" w:space="1" w:color="auto"/>
          <w:right w:val="single" w:sz="4" w:space="4" w:color="auto"/>
        </w:pBdr>
        <w:rPr>
          <w:color w:val="4472C4" w:themeColor="accent5"/>
          <w:lang w:val="en-US"/>
        </w:rPr>
      </w:pP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A0DA9B7" w:rsidR="008515FD" w:rsidRPr="00F85BCF"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4C201CAE"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0572C34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65919821" w14:textId="35B966CB" w:rsidR="00ED72B8" w:rsidRPr="00F85BCF" w:rsidRDefault="006D3034" w:rsidP="00EF7ECB">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r>
        <w:rPr>
          <w:noProof/>
          <w:lang w:val="en-US"/>
        </w:rPr>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0"/>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720D80" w14:paraId="2CA2ABC2" w14:textId="77777777" w:rsidTr="00EB41DA">
        <w:tc>
          <w:tcPr>
            <w:tcW w:w="9056" w:type="dxa"/>
          </w:tcPr>
          <w:p w14:paraId="27664D5D" w14:textId="77777777" w:rsidR="00EB41DA" w:rsidRPr="00F85BCF" w:rsidRDefault="00ED72B8" w:rsidP="00ED72B8">
            <w:pP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2319B788" w14:textId="4D112FDF" w:rsidR="00ED72B8" w:rsidRPr="00F85BCF" w:rsidRDefault="00ED72B8" w:rsidP="00ED72B8">
            <w:pPr>
              <w:spacing w:before="100" w:beforeAutospacing="1" w:after="100" w:afterAutospacing="1"/>
              <w:rPr>
                <w:rFonts w:ascii="Times New Roman" w:hAnsi="Times New Roman" w:cs="Times New Roman"/>
                <w:i/>
                <w:iCs/>
                <w:color w:val="0070C0"/>
                <w:lang w:val="en-US"/>
              </w:rPr>
            </w:pP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38DB46D" w14:textId="77777777" w:rsidR="00EF7ECB" w:rsidRPr="00396726" w:rsidRDefault="00E14537" w:rsidP="00EF7ECB">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proofErr w:type="spellStart"/>
      <w:r w:rsidRPr="00F85BCF">
        <w:rPr>
          <w:lang w:val="en-US"/>
        </w:rPr>
        <w:t>a</w:t>
      </w:r>
      <w:r w:rsidR="00EF7ECB" w:rsidRPr="00396726">
        <w:rPr>
          <w:rFonts w:ascii="Courier" w:hAnsi="Courier" w:cs="Courier"/>
          <w:color w:val="AA04F9"/>
          <w:sz w:val="20"/>
          <w:szCs w:val="20"/>
          <w:lang w:val="en-US"/>
        </w:rPr>
        <w:t>time</w:t>
      </w:r>
      <w:proofErr w:type="spellEnd"/>
      <w:r w:rsidR="00EF7ECB" w:rsidRPr="00396726">
        <w:rPr>
          <w:rFonts w:ascii="Courier" w:hAnsi="Courier" w:cs="Courier"/>
          <w:color w:val="AA04F9"/>
          <w:sz w:val="20"/>
          <w:szCs w:val="20"/>
          <w:lang w:val="en-US"/>
        </w:rPr>
        <w:t xml:space="preserve"> samples (sampled at 500Hz)'</w:t>
      </w:r>
      <w:r w:rsidR="00EF7ECB" w:rsidRPr="00396726">
        <w:rPr>
          <w:rFonts w:ascii="Courier" w:hAnsi="Courier" w:cs="Courier"/>
          <w:color w:val="000000"/>
          <w:sz w:val="20"/>
          <w:szCs w:val="20"/>
          <w:lang w:val="en-US"/>
        </w:rPr>
        <w:t>)</w:t>
      </w:r>
    </w:p>
    <w:p w14:paraId="3B5286A3" w14:textId="5E4F80B4" w:rsidR="00E14537" w:rsidRPr="00F85BCF" w:rsidRDefault="00E14537" w:rsidP="00ED72B8">
      <w:pPr>
        <w:rPr>
          <w:lang w:val="en-US"/>
        </w:rPr>
      </w:pP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lastRenderedPageBreak/>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1">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B868420" w14:textId="124AAF18" w:rsidR="00E14537" w:rsidRPr="00F85BCF" w:rsidRDefault="00E14537" w:rsidP="00ED72B8">
      <w:pPr>
        <w:rPr>
          <w:lang w:val="en-US"/>
        </w:rPr>
      </w:pPr>
      <w:r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Pr="00F85BCF">
        <w:rPr>
          <w:lang w:val="en-US"/>
        </w:rPr>
        <w:t>t</w:t>
      </w:r>
      <w:r w:rsidR="00F61640" w:rsidRPr="00F85BCF">
        <w:rPr>
          <w:lang w:val="en-US"/>
        </w:rPr>
        <w:t>c</w:t>
      </w:r>
      <w:r w:rsidRPr="00F85BCF">
        <w:rPr>
          <w:lang w:val="en-US"/>
        </w:rPr>
        <w:t>h_angle</w:t>
      </w:r>
      <w:proofErr w:type="spellEnd"/>
      <w:r w:rsidRPr="00F85BCF">
        <w:rPr>
          <w:lang w:val="en-US"/>
        </w:rPr>
        <w:t xml:space="preserve"> at </w:t>
      </w:r>
      <w:proofErr w:type="spellStart"/>
      <w:r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Pr="00F85BCF">
        <w:rPr>
          <w:lang w:val="en-US"/>
        </w:rPr>
        <w:t xml:space="preserve"> Explain the source of error </w:t>
      </w:r>
      <w:r w:rsidR="002B3BD2" w:rsidRPr="00F85BCF">
        <w:rPr>
          <w:lang w:val="en-US"/>
        </w:rPr>
        <w:t xml:space="preserve">for this difference </w:t>
      </w:r>
      <w:r w:rsidRPr="00F85BCF">
        <w:rPr>
          <w:lang w:val="en-US"/>
        </w:rPr>
        <w:t>and propose a model to</w:t>
      </w:r>
      <w:r w:rsidR="00402DD8" w:rsidRPr="00F85BCF">
        <w:rPr>
          <w:lang w:val="en-US"/>
        </w:rPr>
        <w:t xml:space="preserve"> </w:t>
      </w:r>
      <w:r w:rsidRPr="00F85BCF">
        <w:rPr>
          <w:lang w:val="en-US"/>
        </w:rPr>
        <w:t xml:space="preserve">this error and correct the </w:t>
      </w:r>
      <w:proofErr w:type="spellStart"/>
      <w:r w:rsidRPr="00F85BCF">
        <w:rPr>
          <w:lang w:val="en-US"/>
        </w:rPr>
        <w:t>pitch_angle</w:t>
      </w:r>
      <w:proofErr w:type="spellEnd"/>
      <w:r w:rsidRPr="00F85BCF">
        <w:rPr>
          <w:lang w:val="en-US"/>
        </w:rPr>
        <w:t>(t)</w:t>
      </w:r>
      <w:r w:rsidR="00694401" w:rsidRPr="00F85BCF">
        <w:rPr>
          <w:lang w:val="en-US"/>
        </w:rPr>
        <w:t>.</w:t>
      </w:r>
    </w:p>
    <w:p w14:paraId="70BDF271" w14:textId="0352C524" w:rsidR="0057089A" w:rsidRPr="00F85BCF" w:rsidRDefault="0057089A" w:rsidP="00ED72B8">
      <w:pPr>
        <w:rPr>
          <w:lang w:val="en-US"/>
        </w:rPr>
      </w:pPr>
    </w:p>
    <w:p w14:paraId="02FD3FFF" w14:textId="7ED487F9"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480DD435" w:rsidR="00ED72B8" w:rsidRPr="00F85BCF" w:rsidRDefault="00EF7ECB" w:rsidP="00EF7ECB">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drawing>
          <wp:inline distT="0" distB="0" distL="0" distR="0" wp14:anchorId="5BCC2D28" wp14:editId="4D9E2C14">
            <wp:extent cx="5109210" cy="4106642"/>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22"/>
                    <a:stretch>
                      <a:fillRect/>
                    </a:stretch>
                  </pic:blipFill>
                  <pic:spPr>
                    <a:xfrm>
                      <a:off x="0" y="0"/>
                      <a:ext cx="5129781" cy="4123176"/>
                    </a:xfrm>
                    <a:prstGeom prst="rect">
                      <a:avLst/>
                    </a:prstGeom>
                  </pic:spPr>
                </pic:pic>
              </a:graphicData>
            </a:graphic>
          </wp:inline>
        </w:drawing>
      </w: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720D80" w14:paraId="59C02C82" w14:textId="77777777" w:rsidTr="000C2E9F">
        <w:tc>
          <w:tcPr>
            <w:tcW w:w="9056" w:type="dxa"/>
          </w:tcPr>
          <w:p w14:paraId="71294F8F" w14:textId="77777777" w:rsidR="000C2E9F" w:rsidRPr="00F85BCF" w:rsidRDefault="000C2E9F" w:rsidP="00ED72B8">
            <w:pPr>
              <w:spacing w:after="0"/>
              <w:ind w:left="0"/>
              <w:jc w:val="left"/>
              <w:rPr>
                <w:lang w:val="en-US"/>
              </w:rPr>
            </w:pP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" strokecolor="white [3212]">
                <v:textbox style="mso-fit-shape-to-text:t">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Y7iIQ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" stroked="f">
                <v:textbo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2FE64B6C" w14:textId="13518C9C" w:rsidR="00670EC1" w:rsidRPr="00F85BCF" w:rsidRDefault="00670EC1"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3A8BF611" w14:textId="0A655C5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6D951DDF" w14:textId="0CA7D5CC"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DC1A83C" w14:textId="295FD752"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5CD4303E" w14:textId="534B90F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5062B48" w14:textId="28B715D1"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2CCB04C"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lang w:val="en-US"/>
        </w:rPr>
      </w:pPr>
    </w:p>
    <w:p w14:paraId="1323697B" w14:textId="36F034C8" w:rsidR="00DB1379" w:rsidRPr="00F85BCF" w:rsidRDefault="00DB1379" w:rsidP="00ED72B8">
      <w:pPr>
        <w:rPr>
          <w:lang w:val="en-US"/>
        </w:rPr>
      </w:pP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35EB66B4" w14:textId="77777777" w:rsidR="00954AFF" w:rsidRPr="00F85BCF" w:rsidRDefault="00954AFF"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63AAA67E"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47390CB1"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4FDBD084"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92C14C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55D3BC6B"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&#13;&#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&#13;&#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&#13;&#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v28YzAgCAAD5&#13;&#10;AwAADgAAAAAAAAAAAAAAAAAuAgAAZHJzL2Uyb0RvYy54bWxQSwECLQAUAAYACAAAACEAx01IYeEA&#13;&#10;AAAQAQAADwAAAAAAAAAAAAAAAABiBAAAZHJzL2Rvd25yZXYueG1sUEsFBgAAAAAEAAQA8wAAAHAF&#13;&#10;AAAAAA==&#13;&#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Oys&#13;&#10;x0gNAgAA+QMAAA4AAAAAAAAAAAAAAAAALgIAAGRycy9lMm9Eb2MueG1sUEsBAi0AFAAGAAgAAAAh&#13;&#10;AKb0Tg3jAAAADwEAAA8AAAAAAAAAAAAAAAAAZwQAAGRycy9kb3ducmV2LnhtbFBLBQYAAAAABAAE&#13;&#10;APMAAAB3BQAAAAA=&#13;&#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IX0HjACAABZBAAADgAAAAAAAAAA&#13;&#10;AAAAAAAuAgAAZHJzL2Uyb0RvYy54bWxQSwECLQAUAAYACAAAACEAcY2GD+YAAAAQAQAADwAAAAAA&#13;&#10;AAAAAAAAAACKBAAAZHJzL2Rvd25yZXYueG1sUEsFBgAAAAAEAAQA8wAAAJ0FAAAAAA==&#13;&#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CcSan0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" filled="f" stroked="f">
                <v:textbox style="mso-fit-shape-to-text:t">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">
                <v:group id="Group 193" o:spid="_x0000_s1037"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8"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5"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">
                <v:group id="Group 21" o:spid="_x0000_s1046"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7"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4">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3B06C30E" w14:textId="77777777" w:rsidR="00ED72B8" w:rsidRDefault="00ED72B8" w:rsidP="00ED72B8">
            <w:pPr>
              <w:spacing w:after="240"/>
              <w:rPr>
                <w:noProof/>
              </w:rPr>
            </w:pPr>
          </w:p>
          <w:p w14:paraId="77948003" w14:textId="77777777" w:rsidR="00ED72B8" w:rsidRDefault="00ED72B8" w:rsidP="00ED72B8">
            <w:pPr>
              <w:spacing w:after="240"/>
              <w:rPr>
                <w:noProof/>
              </w:rPr>
            </w:pPr>
          </w:p>
          <w:p w14:paraId="73B81AE8" w14:textId="77777777" w:rsidR="00ED72B8" w:rsidRDefault="00ED72B8" w:rsidP="00ED72B8">
            <w:pPr>
              <w:spacing w:after="240"/>
              <w:rPr>
                <w:noProof/>
              </w:rPr>
            </w:pPr>
          </w:p>
          <w:p w14:paraId="3B031640" w14:textId="77777777" w:rsidR="00ED72B8" w:rsidRDefault="00ED72B8" w:rsidP="00ED72B8">
            <w:pPr>
              <w:spacing w:after="240"/>
              <w:rPr>
                <w:noProof/>
              </w:rPr>
            </w:pPr>
          </w:p>
          <w:p w14:paraId="4E6B0E3C" w14:textId="77777777" w:rsidR="00ED72B8" w:rsidRDefault="00ED72B8" w:rsidP="00ED72B8">
            <w:pPr>
              <w:spacing w:after="240"/>
              <w:rPr>
                <w:noProof/>
              </w:rPr>
            </w:pPr>
          </w:p>
          <w:p w14:paraId="3B90B84D" w14:textId="77777777" w:rsidR="00ED72B8" w:rsidRDefault="00ED72B8" w:rsidP="00ED72B8">
            <w:pPr>
              <w:spacing w:after="240"/>
              <w:rPr>
                <w:noProof/>
              </w:rPr>
            </w:pPr>
          </w:p>
          <w:p w14:paraId="23D0E21C" w14:textId="7C0DE17F" w:rsidR="00B51AE0" w:rsidRPr="00ED72B8" w:rsidRDefault="00B51AE0" w:rsidP="00ED72B8">
            <w:pPr>
              <w:spacing w:after="240"/>
              <w:rPr>
                <w:i/>
                <w:color w:val="FF0000"/>
              </w:rPr>
            </w:pPr>
            <w:r w:rsidRPr="00ED72B8">
              <w:rPr>
                <w:i/>
                <w:color w:val="2E74B5" w:themeColor="accent1" w:themeShade="BF"/>
              </w:rPr>
              <w:t xml:space="preserve"> </w:t>
            </w:r>
          </w:p>
        </w:tc>
      </w:tr>
      <w:bookmarkEnd w:id="7"/>
    </w:tbl>
    <w:p w14:paraId="5AD2BC8E" w14:textId="2B66E996" w:rsidR="00465128" w:rsidRPr="00ED72B8" w:rsidRDefault="00465128" w:rsidP="00ED72B8">
      <w:pPr>
        <w:pStyle w:val="Paragraphedeliste"/>
        <w:spacing w:after="240"/>
        <w:ind w:left="340"/>
        <w:rPr>
          <w:i/>
          <w:color w:val="FF0000"/>
        </w:rPr>
      </w:pPr>
    </w:p>
    <w:p w14:paraId="175BDD00" w14:textId="39FB42DB" w:rsidR="00F6245D" w:rsidRPr="00ED72B8" w:rsidRDefault="00F6245D" w:rsidP="00ED72B8">
      <w:pPr>
        <w:pStyle w:val="Paragraphedeliste"/>
        <w:numPr>
          <w:ilvl w:val="0"/>
          <w:numId w:val="28"/>
        </w:numPr>
        <w:spacing w:after="240"/>
        <w:ind w:left="340" w:firstLine="0"/>
        <w:rPr>
          <w:i/>
        </w:rPr>
      </w:pPr>
      <w:r w:rsidRPr="00F85BCF">
        <w:rPr>
          <w:lang w:val="en-US"/>
        </w:rPr>
        <w:lastRenderedPageBreak/>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5DE24AF4"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r w:rsidR="00AA2275" w:rsidRPr="00ED72B8">
        <w:rPr>
          <w:i/>
          <w:color w:val="0070C0"/>
        </w:rPr>
        <w:tab/>
      </w:r>
      <w:r w:rsidR="00ED72B8">
        <w:rPr>
          <w:i/>
          <w:color w:val="0070C0"/>
        </w:rPr>
        <w:t xml:space="preserve"> </w:t>
      </w:r>
      <w:r w:rsidR="00670EC1" w:rsidRPr="00ED72B8">
        <w:rPr>
          <w:i/>
          <w:color w:val="0070C0"/>
        </w:rPr>
        <w:tab/>
        <w:t>,</w:t>
      </w:r>
      <w:r w:rsidR="00670EC1" w:rsidRPr="00ED72B8">
        <w:rPr>
          <w:i/>
          <w:color w:val="0070C0"/>
        </w:rPr>
        <w:tab/>
        <w:t xml:space="preserve"> </w:t>
      </w:r>
      <w:r w:rsidR="00ED72B8">
        <w:rPr>
          <w:i/>
          <w:color w:val="0070C0"/>
        </w:rPr>
        <w:t xml:space="preserve"> </w:t>
      </w:r>
      <w:r w:rsidR="00670EC1" w:rsidRPr="00ED72B8">
        <w:rPr>
          <w:i/>
          <w:color w:val="0070C0"/>
        </w:rPr>
        <w:t xml:space="preserve"> , </w:t>
      </w:r>
      <w:r w:rsidR="00670EC1" w:rsidRPr="00ED72B8">
        <w:rPr>
          <w:i/>
          <w:color w:val="0070C0"/>
        </w:rPr>
        <w:tab/>
      </w:r>
      <w:r w:rsidR="008B4E43">
        <w:rPr>
          <w:i/>
          <w:color w:val="0070C0"/>
        </w:rPr>
        <w:tab/>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0610FDEC"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ED72B8">
        <w:rPr>
          <w:i/>
          <w:color w:val="0070C0"/>
        </w:rPr>
        <w:t xml:space="preserve"> </w:t>
      </w:r>
      <w:r w:rsidR="00AA2275" w:rsidRPr="00ED72B8">
        <w:rPr>
          <w:i/>
          <w:color w:val="0070C0"/>
        </w:rPr>
        <w:tab/>
        <w:t>]</w:t>
      </w:r>
    </w:p>
    <w:p w14:paraId="789C855C" w14:textId="72B74505" w:rsidR="00F6245D" w:rsidRPr="00ED72B8" w:rsidRDefault="009B3A33" w:rsidP="008B4E43">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AA2275" w:rsidRPr="00ED72B8">
        <w:rPr>
          <w:i/>
          <w:color w:val="0070C0"/>
        </w:rPr>
        <w:tab/>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09B7D979" w14:textId="77777777" w:rsidTr="00B32828">
        <w:trPr>
          <w:trHeight w:val="272"/>
        </w:trPr>
        <w:tc>
          <w:tcPr>
            <w:tcW w:w="1090" w:type="dxa"/>
          </w:tcPr>
          <w:p w14:paraId="5EEA5636" w14:textId="6B6E8CDC" w:rsidR="00670EC1" w:rsidRPr="00ED72B8" w:rsidRDefault="00670EC1" w:rsidP="00ED72B8">
            <w:pPr>
              <w:jc w:val="center"/>
              <w:rPr>
                <w:i/>
                <w:color w:val="0070C0"/>
              </w:rPr>
            </w:pPr>
          </w:p>
        </w:tc>
        <w:tc>
          <w:tcPr>
            <w:tcW w:w="1091" w:type="dxa"/>
          </w:tcPr>
          <w:p w14:paraId="5EFA2D95" w14:textId="10DC3875" w:rsidR="00670EC1" w:rsidRPr="00ED72B8" w:rsidRDefault="00670EC1" w:rsidP="00ED72B8">
            <w:pPr>
              <w:jc w:val="center"/>
              <w:rPr>
                <w:i/>
                <w:color w:val="0070C0"/>
              </w:rPr>
            </w:pPr>
          </w:p>
        </w:tc>
        <w:tc>
          <w:tcPr>
            <w:tcW w:w="1091" w:type="dxa"/>
          </w:tcPr>
          <w:p w14:paraId="3EB39069" w14:textId="3F6B4253" w:rsidR="00670EC1" w:rsidRPr="00ED72B8" w:rsidRDefault="00670EC1" w:rsidP="00ED72B8">
            <w:pPr>
              <w:jc w:val="center"/>
              <w:rPr>
                <w:i/>
                <w:color w:val="0070C0"/>
              </w:rPr>
            </w:pPr>
          </w:p>
        </w:tc>
      </w:tr>
      <w:tr w:rsidR="00670EC1" w:rsidRPr="00ED72B8" w14:paraId="1798B68E" w14:textId="77777777" w:rsidTr="007F4ABA">
        <w:trPr>
          <w:trHeight w:val="280"/>
        </w:trPr>
        <w:tc>
          <w:tcPr>
            <w:tcW w:w="1090" w:type="dxa"/>
          </w:tcPr>
          <w:p w14:paraId="6D1EBBD0" w14:textId="5584541C" w:rsidR="00670EC1" w:rsidRPr="00ED72B8" w:rsidRDefault="00670EC1" w:rsidP="00ED72B8">
            <w:pPr>
              <w:jc w:val="center"/>
              <w:rPr>
                <w:i/>
                <w:color w:val="0070C0"/>
              </w:rPr>
            </w:pPr>
          </w:p>
        </w:tc>
        <w:tc>
          <w:tcPr>
            <w:tcW w:w="1091" w:type="dxa"/>
          </w:tcPr>
          <w:p w14:paraId="4F1817FE" w14:textId="360AC069" w:rsidR="00670EC1" w:rsidRPr="00ED72B8" w:rsidRDefault="00670EC1" w:rsidP="00ED72B8">
            <w:pPr>
              <w:jc w:val="center"/>
              <w:rPr>
                <w:i/>
                <w:color w:val="0070C0"/>
              </w:rPr>
            </w:pPr>
          </w:p>
        </w:tc>
        <w:tc>
          <w:tcPr>
            <w:tcW w:w="1091" w:type="dxa"/>
          </w:tcPr>
          <w:p w14:paraId="6A5D47CF" w14:textId="0B1EC225" w:rsidR="00670EC1" w:rsidRPr="00ED72B8" w:rsidRDefault="00670EC1" w:rsidP="00ED72B8">
            <w:pPr>
              <w:jc w:val="center"/>
              <w:rPr>
                <w:i/>
                <w:color w:val="0070C0"/>
              </w:rPr>
            </w:pPr>
          </w:p>
        </w:tc>
      </w:tr>
      <w:tr w:rsidR="00670EC1" w:rsidRPr="00ED72B8" w14:paraId="598DA57C" w14:textId="77777777" w:rsidTr="00B32828">
        <w:trPr>
          <w:trHeight w:val="280"/>
        </w:trPr>
        <w:tc>
          <w:tcPr>
            <w:tcW w:w="1090" w:type="dxa"/>
          </w:tcPr>
          <w:p w14:paraId="58A01DB5" w14:textId="412FF474" w:rsidR="00670EC1" w:rsidRPr="00ED72B8" w:rsidRDefault="00670EC1" w:rsidP="00ED72B8">
            <w:pPr>
              <w:jc w:val="center"/>
              <w:rPr>
                <w:i/>
                <w:color w:val="0070C0"/>
              </w:rPr>
            </w:pPr>
          </w:p>
        </w:tc>
        <w:tc>
          <w:tcPr>
            <w:tcW w:w="1091" w:type="dxa"/>
          </w:tcPr>
          <w:p w14:paraId="11A08478" w14:textId="7C5AC477" w:rsidR="00670EC1" w:rsidRPr="00ED72B8" w:rsidRDefault="00670EC1" w:rsidP="00ED72B8">
            <w:pPr>
              <w:jc w:val="center"/>
              <w:rPr>
                <w:i/>
                <w:color w:val="0070C0"/>
              </w:rPr>
            </w:pPr>
          </w:p>
        </w:tc>
        <w:tc>
          <w:tcPr>
            <w:tcW w:w="1091" w:type="dxa"/>
          </w:tcPr>
          <w:p w14:paraId="5606AFA8" w14:textId="509B9974" w:rsidR="00670EC1" w:rsidRPr="00ED72B8" w:rsidRDefault="00670EC1" w:rsidP="00ED72B8">
            <w:pPr>
              <w:jc w:val="center"/>
              <w:rPr>
                <w:i/>
                <w:color w:val="0070C0"/>
              </w:rPr>
            </w:pP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3118EE"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53477081"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00ED72B8">
        <w:rPr>
          <w:i/>
          <w:color w:val="0070C0"/>
        </w:rPr>
        <w:t xml:space="preserve"> </w:t>
      </w:r>
      <w:r w:rsidRPr="00ED72B8">
        <w:rPr>
          <w:i/>
          <w:color w:val="0070C0"/>
        </w:rPr>
        <w:tab/>
        <w:t xml:space="preserve">, </w:t>
      </w:r>
      <w:r w:rsidRPr="00ED72B8">
        <w:rPr>
          <w:i/>
          <w:color w:val="0070C0"/>
        </w:rPr>
        <w:tab/>
      </w:r>
      <w:r w:rsidR="00ED72B8">
        <w:rPr>
          <w:i/>
          <w:color w:val="0070C0"/>
        </w:rPr>
        <w:t xml:space="preserve"> </w:t>
      </w:r>
      <w:r w:rsidRPr="00ED72B8">
        <w:rPr>
          <w:i/>
          <w:color w:val="0070C0"/>
        </w:rPr>
        <w:tab/>
        <w:t>]</w:t>
      </w:r>
      <w:r w:rsidRPr="00ED72B8" w:rsidDel="00AA2275">
        <w:rPr>
          <w:i/>
          <w:color w:val="0070C0"/>
        </w:rPr>
        <w:t xml:space="preserve"> </w:t>
      </w:r>
    </w:p>
    <w:p w14:paraId="0D98768F" w14:textId="3DAEE419"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t>Y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t>]</w:t>
      </w:r>
      <w:r w:rsidRPr="00ED72B8" w:rsidDel="00AA2275">
        <w:rPr>
          <w:i/>
          <w:color w:val="0070C0"/>
        </w:rPr>
        <w:t xml:space="preserve"> </w:t>
      </w:r>
    </w:p>
    <w:p w14:paraId="1E53AFC0" w14:textId="38C94CDB"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00501840">
        <w:rPr>
          <w:i/>
          <w:color w:val="0070C0"/>
        </w:rPr>
        <w:tab/>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ED72B8" w14:paraId="234EE874" w14:textId="77777777" w:rsidTr="00143628">
        <w:tc>
          <w:tcPr>
            <w:tcW w:w="8716" w:type="dxa"/>
          </w:tcPr>
          <w:p w14:paraId="6221F271" w14:textId="77777777" w:rsidR="00ED72B8" w:rsidRDefault="00ED72B8" w:rsidP="00ED72B8">
            <w:pPr>
              <w:spacing w:after="240"/>
              <w:rPr>
                <w:i/>
                <w:color w:val="2E74B5" w:themeColor="accent1" w:themeShade="BF"/>
              </w:rPr>
            </w:pPr>
            <w:r>
              <w:rPr>
                <w:i/>
                <w:color w:val="2E74B5" w:themeColor="accent1" w:themeShade="BF"/>
              </w:rPr>
              <w:t xml:space="preserve"> </w:t>
            </w:r>
          </w:p>
          <w:p w14:paraId="73551D38" w14:textId="167002A3" w:rsidR="008520D7" w:rsidRPr="00ED72B8" w:rsidRDefault="008520D7" w:rsidP="00ED72B8">
            <w:pPr>
              <w:spacing w:after="240"/>
              <w:rPr>
                <w:i/>
                <w:color w:val="FF0000"/>
              </w:rPr>
            </w:pPr>
            <w:r w:rsidRPr="00ED72B8">
              <w:rPr>
                <w:i/>
                <w:color w:val="2E74B5" w:themeColor="accent1" w:themeShade="BF"/>
              </w:rPr>
              <w:t xml:space="preserve"> </w:t>
            </w:r>
          </w:p>
        </w:tc>
      </w:tr>
    </w:tbl>
    <w:p w14:paraId="349A3880" w14:textId="2EF16BC0" w:rsidR="00FD413C" w:rsidRPr="00ED72B8" w:rsidRDefault="007756AE" w:rsidP="00ED72B8">
      <w:pPr>
        <w:pStyle w:val="Paragraphedeliste"/>
        <w:ind w:left="340"/>
        <w:rPr>
          <w:color w:val="FF0000"/>
          <w:sz w:val="24"/>
        </w:rPr>
      </w:pPr>
      <w:r w:rsidRPr="00ED72B8">
        <w:rPr>
          <w:color w:val="FF0000"/>
          <w:sz w:val="24"/>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F3C4036" w:rsidR="00670EC1" w:rsidRPr="00ED72B8" w:rsidRDefault="00670EC1" w:rsidP="00ED72B8">
            <w:pPr>
              <w:jc w:val="center"/>
              <w:rPr>
                <w:i/>
                <w:color w:val="0070C0"/>
              </w:rPr>
            </w:pPr>
          </w:p>
        </w:tc>
        <w:tc>
          <w:tcPr>
            <w:tcW w:w="1091" w:type="dxa"/>
          </w:tcPr>
          <w:p w14:paraId="2B923B9F" w14:textId="58BFC02C" w:rsidR="00670EC1" w:rsidRPr="00ED72B8" w:rsidRDefault="00670EC1" w:rsidP="00ED72B8">
            <w:pPr>
              <w:jc w:val="center"/>
              <w:rPr>
                <w:i/>
                <w:color w:val="0070C0"/>
              </w:rPr>
            </w:pPr>
          </w:p>
        </w:tc>
        <w:tc>
          <w:tcPr>
            <w:tcW w:w="1091" w:type="dxa"/>
          </w:tcPr>
          <w:p w14:paraId="24061A6E" w14:textId="55131955" w:rsidR="00670EC1" w:rsidRPr="00ED72B8" w:rsidRDefault="00670EC1" w:rsidP="00ED72B8">
            <w:pPr>
              <w:jc w:val="center"/>
              <w:rPr>
                <w:i/>
                <w:color w:val="0070C0"/>
              </w:rPr>
            </w:pPr>
          </w:p>
        </w:tc>
      </w:tr>
      <w:tr w:rsidR="00670EC1" w:rsidRPr="00ED72B8" w14:paraId="0B1ED32A" w14:textId="77777777" w:rsidTr="00B32828">
        <w:trPr>
          <w:trHeight w:val="280"/>
        </w:trPr>
        <w:tc>
          <w:tcPr>
            <w:tcW w:w="1090" w:type="dxa"/>
          </w:tcPr>
          <w:p w14:paraId="7CAAB4F5" w14:textId="576C33A7" w:rsidR="00670EC1" w:rsidRPr="00ED72B8" w:rsidRDefault="00670EC1" w:rsidP="00ED72B8">
            <w:pPr>
              <w:jc w:val="center"/>
              <w:rPr>
                <w:i/>
                <w:color w:val="0070C0"/>
              </w:rPr>
            </w:pPr>
          </w:p>
        </w:tc>
        <w:tc>
          <w:tcPr>
            <w:tcW w:w="1091" w:type="dxa"/>
          </w:tcPr>
          <w:p w14:paraId="3BED04BA" w14:textId="7D1CDD8C" w:rsidR="00670EC1" w:rsidRPr="00ED72B8" w:rsidRDefault="00670EC1" w:rsidP="00ED72B8">
            <w:pPr>
              <w:jc w:val="center"/>
              <w:rPr>
                <w:i/>
                <w:color w:val="0070C0"/>
              </w:rPr>
            </w:pPr>
          </w:p>
        </w:tc>
        <w:tc>
          <w:tcPr>
            <w:tcW w:w="1091" w:type="dxa"/>
          </w:tcPr>
          <w:p w14:paraId="0EDB38CD" w14:textId="5578247E" w:rsidR="00670EC1" w:rsidRPr="00ED72B8" w:rsidRDefault="00670EC1" w:rsidP="00ED72B8">
            <w:pPr>
              <w:jc w:val="center"/>
              <w:rPr>
                <w:i/>
                <w:color w:val="0070C0"/>
              </w:rPr>
            </w:pPr>
          </w:p>
        </w:tc>
      </w:tr>
      <w:tr w:rsidR="00670EC1" w:rsidRPr="00ED72B8" w14:paraId="16B3D4FE" w14:textId="77777777" w:rsidTr="00B32828">
        <w:trPr>
          <w:trHeight w:val="280"/>
        </w:trPr>
        <w:tc>
          <w:tcPr>
            <w:tcW w:w="1090" w:type="dxa"/>
          </w:tcPr>
          <w:p w14:paraId="389798B2" w14:textId="275E73A9" w:rsidR="00670EC1" w:rsidRPr="00ED72B8" w:rsidRDefault="00670EC1" w:rsidP="00ED72B8">
            <w:pPr>
              <w:jc w:val="center"/>
              <w:rPr>
                <w:i/>
                <w:color w:val="0070C0"/>
              </w:rPr>
            </w:pPr>
          </w:p>
        </w:tc>
        <w:tc>
          <w:tcPr>
            <w:tcW w:w="1091" w:type="dxa"/>
          </w:tcPr>
          <w:p w14:paraId="2AC9C579" w14:textId="29C93762" w:rsidR="00670EC1" w:rsidRPr="00ED72B8" w:rsidRDefault="00670EC1" w:rsidP="00ED72B8">
            <w:pPr>
              <w:jc w:val="center"/>
              <w:rPr>
                <w:i/>
                <w:color w:val="0070C0"/>
              </w:rPr>
            </w:pPr>
          </w:p>
        </w:tc>
        <w:tc>
          <w:tcPr>
            <w:tcW w:w="1091" w:type="dxa"/>
          </w:tcPr>
          <w:p w14:paraId="19A98083" w14:textId="6D0667CE" w:rsidR="00670EC1" w:rsidRPr="00ED72B8" w:rsidRDefault="00670EC1" w:rsidP="00ED72B8">
            <w:pPr>
              <w:jc w:val="center"/>
              <w:rPr>
                <w:i/>
                <w:color w:val="0070C0"/>
              </w:rPr>
            </w:pP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3118EE"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76CC8899" w14:textId="726A14A9" w:rsidR="004E212B" w:rsidRPr="00ED72B8" w:rsidRDefault="00A62021" w:rsidP="00ED72B8">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p w14:paraId="58D99E0C" w14:textId="77777777" w:rsidR="00D376DD" w:rsidRPr="00ED72B8" w:rsidRDefault="00D376DD" w:rsidP="00ED72B8">
      <w:pPr>
        <w:pStyle w:val="Paragraphedeliste"/>
        <w:ind w:left="340"/>
        <w:rPr>
          <w:rFonts w:eastAsiaTheme="minorEastAsia"/>
          <w:rtl/>
          <w:lang w:bidi="fa-IR"/>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32E8628E" w14:textId="77777777" w:rsidTr="00DE1222">
        <w:trPr>
          <w:trHeight w:val="272"/>
        </w:trPr>
        <w:tc>
          <w:tcPr>
            <w:tcW w:w="1090" w:type="dxa"/>
          </w:tcPr>
          <w:p w14:paraId="2F911EA2" w14:textId="5DAE532A" w:rsidR="00670EC1" w:rsidRPr="00ED72B8" w:rsidRDefault="00670EC1" w:rsidP="00ED72B8">
            <w:pPr>
              <w:jc w:val="center"/>
              <w:rPr>
                <w:i/>
                <w:color w:val="0070C0"/>
              </w:rPr>
            </w:pPr>
          </w:p>
        </w:tc>
        <w:tc>
          <w:tcPr>
            <w:tcW w:w="1091" w:type="dxa"/>
          </w:tcPr>
          <w:p w14:paraId="6D50F262" w14:textId="04DAEC77" w:rsidR="00670EC1" w:rsidRPr="00ED72B8" w:rsidRDefault="00670EC1" w:rsidP="00ED72B8">
            <w:pPr>
              <w:jc w:val="center"/>
              <w:rPr>
                <w:i/>
                <w:color w:val="0070C0"/>
              </w:rPr>
            </w:pPr>
          </w:p>
        </w:tc>
        <w:tc>
          <w:tcPr>
            <w:tcW w:w="1091" w:type="dxa"/>
          </w:tcPr>
          <w:p w14:paraId="556F8905" w14:textId="0E844F17" w:rsidR="00670EC1" w:rsidRPr="00ED72B8" w:rsidRDefault="00670EC1" w:rsidP="00ED72B8">
            <w:pPr>
              <w:jc w:val="center"/>
              <w:rPr>
                <w:i/>
                <w:color w:val="0070C0"/>
              </w:rPr>
            </w:pPr>
          </w:p>
        </w:tc>
      </w:tr>
      <w:tr w:rsidR="00670EC1" w:rsidRPr="00ED72B8" w14:paraId="6FCAED0A" w14:textId="77777777" w:rsidTr="00DE1222">
        <w:trPr>
          <w:trHeight w:val="280"/>
        </w:trPr>
        <w:tc>
          <w:tcPr>
            <w:tcW w:w="1090" w:type="dxa"/>
          </w:tcPr>
          <w:p w14:paraId="18199DFB" w14:textId="69F97244" w:rsidR="00670EC1" w:rsidRPr="00ED72B8" w:rsidRDefault="00670EC1" w:rsidP="00ED72B8">
            <w:pPr>
              <w:jc w:val="center"/>
              <w:rPr>
                <w:i/>
                <w:color w:val="0070C0"/>
              </w:rPr>
            </w:pPr>
          </w:p>
        </w:tc>
        <w:tc>
          <w:tcPr>
            <w:tcW w:w="1091" w:type="dxa"/>
          </w:tcPr>
          <w:p w14:paraId="29CE6919" w14:textId="7B82F4E2" w:rsidR="00670EC1" w:rsidRPr="00ED72B8" w:rsidRDefault="00670EC1" w:rsidP="00ED72B8">
            <w:pPr>
              <w:jc w:val="center"/>
              <w:rPr>
                <w:i/>
                <w:color w:val="0070C0"/>
              </w:rPr>
            </w:pPr>
          </w:p>
        </w:tc>
        <w:tc>
          <w:tcPr>
            <w:tcW w:w="1091" w:type="dxa"/>
          </w:tcPr>
          <w:p w14:paraId="6EA29F6C" w14:textId="03B96C78" w:rsidR="00670EC1" w:rsidRPr="00ED72B8" w:rsidRDefault="00670EC1" w:rsidP="00ED72B8">
            <w:pPr>
              <w:jc w:val="center"/>
              <w:rPr>
                <w:i/>
                <w:color w:val="0070C0"/>
              </w:rPr>
            </w:pPr>
          </w:p>
        </w:tc>
      </w:tr>
      <w:tr w:rsidR="00670EC1" w:rsidRPr="00ED72B8" w14:paraId="26E573D0" w14:textId="77777777" w:rsidTr="00DE1222">
        <w:trPr>
          <w:trHeight w:val="280"/>
        </w:trPr>
        <w:tc>
          <w:tcPr>
            <w:tcW w:w="1090" w:type="dxa"/>
          </w:tcPr>
          <w:p w14:paraId="56F48DBF" w14:textId="109F15A0" w:rsidR="00670EC1" w:rsidRPr="00ED72B8" w:rsidRDefault="00670EC1" w:rsidP="00ED72B8">
            <w:pPr>
              <w:jc w:val="center"/>
              <w:rPr>
                <w:i/>
                <w:color w:val="0070C0"/>
              </w:rPr>
            </w:pPr>
          </w:p>
        </w:tc>
        <w:tc>
          <w:tcPr>
            <w:tcW w:w="1091" w:type="dxa"/>
          </w:tcPr>
          <w:p w14:paraId="7EEEAEA0" w14:textId="4F47CD62" w:rsidR="00670EC1" w:rsidRPr="00ED72B8" w:rsidRDefault="00670EC1" w:rsidP="00ED72B8">
            <w:pPr>
              <w:jc w:val="center"/>
              <w:rPr>
                <w:i/>
                <w:color w:val="0070C0"/>
              </w:rPr>
            </w:pPr>
          </w:p>
        </w:tc>
        <w:tc>
          <w:tcPr>
            <w:tcW w:w="1091" w:type="dxa"/>
          </w:tcPr>
          <w:p w14:paraId="25AE32F4" w14:textId="21A197C3" w:rsidR="00670EC1" w:rsidRPr="00ED72B8" w:rsidRDefault="00670EC1" w:rsidP="00ED72B8">
            <w:pPr>
              <w:jc w:val="center"/>
              <w:rPr>
                <w:i/>
                <w:color w:val="0070C0"/>
              </w:rPr>
            </w:pP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3118EE"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00989EB4" w14:textId="73B1D376" w:rsidR="005702E1" w:rsidRPr="00F85BCF" w:rsidRDefault="00E7492A" w:rsidP="00ED72B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66B85015"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23DFF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8CBFDB7"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DDF4B9A"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pP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27"/>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6CB16" w14:textId="77777777" w:rsidR="00FC5547" w:rsidRDefault="00FC5547" w:rsidP="001D22FC">
      <w:r>
        <w:separator/>
      </w:r>
    </w:p>
  </w:endnote>
  <w:endnote w:type="continuationSeparator" w:id="0">
    <w:p w14:paraId="216831A5" w14:textId="77777777" w:rsidR="00FC5547" w:rsidRDefault="00FC5547" w:rsidP="001D22FC">
      <w:r>
        <w:continuationSeparator/>
      </w:r>
    </w:p>
  </w:endnote>
  <w:endnote w:type="continuationNotice" w:id="1">
    <w:p w14:paraId="3C3528AA" w14:textId="77777777" w:rsidR="00FC5547" w:rsidRDefault="00FC55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郁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B382A" w:rsidRDefault="005B382A"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B382A" w:rsidRDefault="005B382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B382A" w:rsidRPr="00897A9B" w:rsidRDefault="005B382A"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sidR="005229F8">
      <w:rPr>
        <w:rStyle w:val="Numrodepage"/>
        <w:noProof/>
        <w:lang w:val="en-US"/>
      </w:rPr>
      <w:t>17</w:t>
    </w:r>
    <w:r w:rsidRPr="00897A9B">
      <w:rPr>
        <w:rStyle w:val="Numrodepage"/>
        <w:lang w:val="en-US"/>
      </w:rPr>
      <w:fldChar w:fldCharType="end"/>
    </w:r>
  </w:p>
  <w:p w14:paraId="75600E17" w14:textId="64A60645" w:rsidR="005B382A" w:rsidRPr="00897A9B" w:rsidRDefault="005B382A">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3A1F6" w14:textId="77777777" w:rsidR="00FC5547" w:rsidRDefault="00FC5547" w:rsidP="001D22FC">
      <w:r>
        <w:separator/>
      </w:r>
    </w:p>
  </w:footnote>
  <w:footnote w:type="continuationSeparator" w:id="0">
    <w:p w14:paraId="218C32D3" w14:textId="77777777" w:rsidR="00FC5547" w:rsidRDefault="00FC5547" w:rsidP="001D22FC">
      <w:r>
        <w:continuationSeparator/>
      </w:r>
    </w:p>
  </w:footnote>
  <w:footnote w:type="continuationNotice" w:id="1">
    <w:p w14:paraId="395C95B9" w14:textId="77777777" w:rsidR="00FC5547" w:rsidRDefault="00FC55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En-tte"/>
            <w:ind w:left="-115"/>
            <w:jc w:val="left"/>
          </w:pPr>
        </w:p>
      </w:tc>
      <w:tc>
        <w:tcPr>
          <w:tcW w:w="3022" w:type="dxa"/>
        </w:tcPr>
        <w:p w14:paraId="737B0A43" w14:textId="608446C3" w:rsidR="005B382A" w:rsidRDefault="005B382A" w:rsidP="45C5FC93">
          <w:pPr>
            <w:pStyle w:val="En-tte"/>
            <w:jc w:val="center"/>
          </w:pPr>
        </w:p>
      </w:tc>
      <w:tc>
        <w:tcPr>
          <w:tcW w:w="3022" w:type="dxa"/>
        </w:tcPr>
        <w:p w14:paraId="0319E09C" w14:textId="68DCF78B" w:rsidR="005B382A" w:rsidRDefault="005B382A" w:rsidP="45C5FC93">
          <w:pPr>
            <w:pStyle w:val="En-tte"/>
            <w:ind w:right="-115"/>
            <w:jc w:val="right"/>
          </w:pPr>
        </w:p>
      </w:tc>
    </w:tr>
  </w:tbl>
  <w:p w14:paraId="6891D146" w14:textId="6B632842" w:rsidR="005B382A" w:rsidRDefault="005B382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En-tte"/>
            <w:ind w:left="-115"/>
            <w:jc w:val="left"/>
          </w:pPr>
        </w:p>
      </w:tc>
      <w:tc>
        <w:tcPr>
          <w:tcW w:w="3022" w:type="dxa"/>
        </w:tcPr>
        <w:p w14:paraId="660FA5C4" w14:textId="48D55DA6" w:rsidR="005B382A" w:rsidRDefault="005B382A" w:rsidP="45C5FC93">
          <w:pPr>
            <w:pStyle w:val="En-tte"/>
            <w:jc w:val="center"/>
          </w:pPr>
        </w:p>
      </w:tc>
      <w:tc>
        <w:tcPr>
          <w:tcW w:w="3022" w:type="dxa"/>
        </w:tcPr>
        <w:p w14:paraId="348373DB" w14:textId="164D7D68" w:rsidR="005B382A" w:rsidRDefault="005B382A" w:rsidP="45C5FC93">
          <w:pPr>
            <w:pStyle w:val="En-tte"/>
            <w:ind w:right="-115"/>
            <w:jc w:val="right"/>
          </w:pPr>
        </w:p>
      </w:tc>
    </w:tr>
  </w:tbl>
  <w:p w14:paraId="5B8D72A6" w14:textId="52ED6C2F" w:rsidR="005B382A" w:rsidRDefault="005B382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En-tte"/>
            <w:ind w:left="-115"/>
            <w:jc w:val="left"/>
          </w:pPr>
        </w:p>
      </w:tc>
      <w:tc>
        <w:tcPr>
          <w:tcW w:w="3022" w:type="dxa"/>
        </w:tcPr>
        <w:p w14:paraId="2D1A0A1A" w14:textId="2AB30652" w:rsidR="005B382A" w:rsidRDefault="005B382A" w:rsidP="45C5FC93">
          <w:pPr>
            <w:pStyle w:val="En-tte"/>
            <w:jc w:val="center"/>
          </w:pPr>
        </w:p>
      </w:tc>
      <w:tc>
        <w:tcPr>
          <w:tcW w:w="3022" w:type="dxa"/>
        </w:tcPr>
        <w:p w14:paraId="34AC8355" w14:textId="44D1DD88" w:rsidR="005B382A" w:rsidRDefault="005B382A" w:rsidP="45C5FC93">
          <w:pPr>
            <w:pStyle w:val="En-tte"/>
            <w:ind w:right="-115"/>
            <w:jc w:val="right"/>
          </w:pPr>
        </w:p>
      </w:tc>
    </w:tr>
  </w:tbl>
  <w:p w14:paraId="1B8D341A" w14:textId="259B9DDC" w:rsidR="005B382A" w:rsidRDefault="005B38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701C"/>
    <w:rsid w:val="00434478"/>
    <w:rsid w:val="00436BDC"/>
    <w:rsid w:val="00436BDF"/>
    <w:rsid w:val="004402CA"/>
    <w:rsid w:val="00447BD9"/>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635"/>
    <w:rsid w:val="00932F54"/>
    <w:rsid w:val="0093637B"/>
    <w:rsid w:val="00936F51"/>
    <w:rsid w:val="009403EB"/>
    <w:rsid w:val="009414AF"/>
    <w:rsid w:val="00941DC3"/>
    <w:rsid w:val="00952330"/>
    <w:rsid w:val="00952E67"/>
    <w:rsid w:val="009531FC"/>
    <w:rsid w:val="00954AFF"/>
    <w:rsid w:val="0095635E"/>
    <w:rsid w:val="00957E78"/>
    <w:rsid w:val="00963DD6"/>
    <w:rsid w:val="009651A9"/>
    <w:rsid w:val="0096776B"/>
    <w:rsid w:val="00967E0A"/>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CD9"/>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2.xml"/><Relationship Id="rId18" Type="http://schemas.openxmlformats.org/officeDocument/2006/relationships/image" Target="media/image4.jp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soft-epfl.epfl.ch/students/matlab/tah_en.cgi" TargetMode="Externa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image" Target="media/image8.jpg"/><Relationship Id="rId27" Type="http://schemas.openxmlformats.org/officeDocument/2006/relationships/header" Target="header3.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20</Pages>
  <Words>4304</Words>
  <Characters>23678</Characters>
  <Application>Microsoft Office Word</Application>
  <DocSecurity>0</DocSecurity>
  <Lines>197</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2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23</cp:revision>
  <cp:lastPrinted>2021-03-22T08:30:00Z</cp:lastPrinted>
  <dcterms:created xsi:type="dcterms:W3CDTF">2021-02-19T15:35:00Z</dcterms:created>
  <dcterms:modified xsi:type="dcterms:W3CDTF">2021-03-23T13:37:00Z</dcterms:modified>
</cp:coreProperties>
</file>